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аландузян</w:t>
      </w:r>
      <w:r>
        <w:t xml:space="preserve"> </w:t>
      </w:r>
      <w:r>
        <w:t xml:space="preserve">АК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CentOS на виртуальной машине на базе VirtualBox.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овую виртуальную машину. Для этого в VirtualBox выбрал: Машина → Создать.</w:t>
      </w:r>
      <w:r>
        <w:t xml:space="preserve"> </w:t>
      </w:r>
      <w:r>
        <w:t xml:space="preserve">Указал имя виртуальной машины и тип операционной системы. Указал размер основной памяти виртуальной машины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Размер оперативной памяти”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перативной памяти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дал конфигурацию жёсткого диска — загрузочный, VDI (VirtualBox Disk Image), динамический виртуальный диск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Мастер создания нового виртульного диска”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Мастер создания нового виртульного диска</w:t>
      </w:r>
      <w:r>
        <w:t xml:space="preserve">”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Дополнительные атрибуты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Дополнительные атрибуты виртуального диск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Задал размер диска и его расположение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Настроил технические характеристики машины под себя, выделил нужное количество ядер и видеопамяти</w:t>
      </w:r>
      <w:r>
        <w:t xml:space="preserve"> </w:t>
      </w:r>
      <w:r>
        <w:t xml:space="preserve">Добавил новый привод оптических дисков и выбрал образ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«Свойства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Свойства» виртуальной машины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g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5"/>
        </w:numPr>
      </w:pPr>
      <w:r>
        <w:t xml:space="preserve">Запустил виртуальную машину, выбрал установку системы на жёсткий диск.</w:t>
      </w:r>
    </w:p>
    <w:p>
      <w:pPr>
        <w:numPr>
          <w:ilvl w:val="0"/>
          <w:numId w:val="1005"/>
        </w:numPr>
      </w:pPr>
      <w:r>
        <w:t xml:space="preserve">Установил русский язык для интерфейса и раскладки клавиатуры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усского языка</w:t>
      </w:r>
    </w:p>
    <w:p>
      <w:pPr>
        <w:numPr>
          <w:ilvl w:val="0"/>
          <w:numId w:val="1006"/>
        </w:numPr>
        <w:pStyle w:val="Compact"/>
      </w:pPr>
      <w:r>
        <w:t xml:space="preserve">В качестве имени машины указал</w:t>
      </w:r>
      <w:r>
        <w:t xml:space="preserve"> </w:t>
      </w:r>
      <w:r>
        <w:t xml:space="preserve">“</w:t>
      </w:r>
      <w:r>
        <w:t xml:space="preserve">akpalanduzyan.localdomain</w:t>
      </w:r>
      <w:r>
        <w:t xml:space="preserve">”</w:t>
      </w:r>
      <w:r>
        <w:t xml:space="preserve">. Указал часовой пояс «Москва». Провел первичную настройку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сетевое имя виртуальной машины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ть часовой пояс «Москва»</w:t>
      </w:r>
    </w:p>
    <w:p>
      <w:pPr>
        <w:numPr>
          <w:ilvl w:val="0"/>
          <w:numId w:val="1007"/>
        </w:numPr>
        <w:pStyle w:val="Compact"/>
      </w:pPr>
      <w:r>
        <w:t xml:space="preserve">Установил пароль для root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g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numPr>
          <w:ilvl w:val="0"/>
          <w:numId w:val="1008"/>
        </w:numPr>
        <w:pStyle w:val="Compact"/>
      </w:pPr>
      <w:r>
        <w:t xml:space="preserve">Создал пользователя akpalanduzyan.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Завершил установку операционной системы и перезагрузил её, а также установил образ для работы с гостевой системой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аландузян АК НПИбд-01-18</dc:creator>
  <dc:language>ru-RU</dc:language>
  <cp:keywords/>
  <dcterms:created xsi:type="dcterms:W3CDTF">2022-02-19T14:11:04Z</dcterms:created>
  <dcterms:modified xsi:type="dcterms:W3CDTF">2022-02-19T14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